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Coo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3 West Happfield Dri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keycoop@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26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 Coo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